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79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890"/>
        <w:gridCol w:w="1980"/>
        <w:gridCol w:w="1980"/>
        <w:gridCol w:w="1980"/>
        <w:gridCol w:w="1980"/>
        <w:gridCol w:w="1980"/>
      </w:tblGrid>
      <w:tr w:rsidR="00086555" w:rsidRPr="00BE377B" w14:paraId="70F27074" w14:textId="548BF560" w:rsidTr="00D05676">
        <w:trPr>
          <w:trHeight w:val="399"/>
        </w:trPr>
        <w:tc>
          <w:tcPr>
            <w:tcW w:w="1890" w:type="dxa"/>
            <w:vMerge w:val="restart"/>
            <w:shd w:val="clear" w:color="auto" w:fill="7030A0"/>
            <w:vAlign w:val="center"/>
          </w:tcPr>
          <w:p w14:paraId="03D1F587" w14:textId="77777777" w:rsidR="009F0196" w:rsidRPr="00BE377B" w:rsidRDefault="009F0196" w:rsidP="008138DC">
            <w:pPr>
              <w:ind w:left="255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E377B">
              <w:rPr>
                <w:rFonts w:ascii="Century Gothic" w:hAnsi="Century Gothic"/>
                <w:b/>
                <w:color w:val="FFFFFF" w:themeColor="background1"/>
              </w:rPr>
              <w:t>Time</w:t>
            </w:r>
          </w:p>
        </w:tc>
        <w:tc>
          <w:tcPr>
            <w:tcW w:w="1980" w:type="dxa"/>
            <w:vMerge w:val="restart"/>
            <w:shd w:val="clear" w:color="auto" w:fill="7030A0"/>
            <w:vAlign w:val="center"/>
          </w:tcPr>
          <w:p w14:paraId="28C4F344" w14:textId="3674BC29" w:rsidR="009F0196" w:rsidRPr="00BE377B" w:rsidRDefault="005040C6" w:rsidP="00152DA6">
            <w:pPr>
              <w:ind w:right="344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>
              <w:rPr>
                <w:rFonts w:ascii="Century Gothic" w:hAnsi="Century Gothic"/>
                <w:b/>
                <w:color w:val="FFFFFF" w:themeColor="background1"/>
              </w:rPr>
              <w:t xml:space="preserve">   </w:t>
            </w:r>
            <w:r w:rsidR="009F0196" w:rsidRPr="00BE377B">
              <w:rPr>
                <w:rFonts w:ascii="Century Gothic" w:hAnsi="Century Gothic"/>
                <w:b/>
                <w:color w:val="FFFFFF" w:themeColor="background1"/>
              </w:rPr>
              <w:t>M</w:t>
            </w:r>
            <w:r>
              <w:rPr>
                <w:rFonts w:ascii="Century Gothic" w:hAnsi="Century Gothic"/>
                <w:b/>
                <w:color w:val="FFFFFF" w:themeColor="background1"/>
              </w:rPr>
              <w:t>onday</w:t>
            </w:r>
          </w:p>
        </w:tc>
        <w:tc>
          <w:tcPr>
            <w:tcW w:w="1980" w:type="dxa"/>
            <w:vMerge w:val="restart"/>
            <w:shd w:val="clear" w:color="auto" w:fill="7030A0"/>
            <w:vAlign w:val="center"/>
          </w:tcPr>
          <w:p w14:paraId="26B54C86" w14:textId="19F2B8F4" w:rsidR="009F0196" w:rsidRPr="00BE377B" w:rsidRDefault="009F019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E377B">
              <w:rPr>
                <w:rFonts w:ascii="Century Gothic" w:hAnsi="Century Gothic"/>
                <w:b/>
                <w:color w:val="FFFFFF" w:themeColor="background1"/>
              </w:rPr>
              <w:t>T</w:t>
            </w:r>
            <w:r w:rsidR="005040C6">
              <w:rPr>
                <w:rFonts w:ascii="Century Gothic" w:hAnsi="Century Gothic"/>
                <w:b/>
                <w:color w:val="FFFFFF" w:themeColor="background1"/>
              </w:rPr>
              <w:t>uesday</w:t>
            </w:r>
          </w:p>
        </w:tc>
        <w:tc>
          <w:tcPr>
            <w:tcW w:w="1980" w:type="dxa"/>
            <w:vMerge w:val="restart"/>
            <w:shd w:val="clear" w:color="auto" w:fill="7030A0"/>
            <w:vAlign w:val="center"/>
          </w:tcPr>
          <w:p w14:paraId="48AC7B56" w14:textId="200A5472" w:rsidR="009F0196" w:rsidRPr="00BE377B" w:rsidRDefault="009F019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>
              <w:rPr>
                <w:rFonts w:ascii="Century Gothic" w:hAnsi="Century Gothic"/>
                <w:b/>
                <w:color w:val="FFFFFF" w:themeColor="background1"/>
              </w:rPr>
              <w:t>W</w:t>
            </w:r>
            <w:r w:rsidR="005040C6">
              <w:rPr>
                <w:rFonts w:ascii="Century Gothic" w:hAnsi="Century Gothic"/>
                <w:b/>
                <w:color w:val="FFFFFF" w:themeColor="background1"/>
              </w:rPr>
              <w:t>ednesday</w:t>
            </w:r>
          </w:p>
        </w:tc>
        <w:tc>
          <w:tcPr>
            <w:tcW w:w="1980" w:type="dxa"/>
            <w:vMerge w:val="restart"/>
            <w:tcBorders>
              <w:right w:val="single" w:sz="4" w:space="0" w:color="auto"/>
            </w:tcBorders>
            <w:shd w:val="clear" w:color="auto" w:fill="7030A0"/>
            <w:vAlign w:val="center"/>
          </w:tcPr>
          <w:p w14:paraId="1C046DBB" w14:textId="46432B83" w:rsidR="009F0196" w:rsidRPr="00BE377B" w:rsidRDefault="005040C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>
              <w:rPr>
                <w:rFonts w:ascii="Century Gothic" w:hAnsi="Century Gothic"/>
                <w:b/>
                <w:color w:val="FFFFFF" w:themeColor="background1"/>
              </w:rPr>
              <w:t>Thursday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7030A0"/>
            <w:vAlign w:val="center"/>
          </w:tcPr>
          <w:p w14:paraId="5E88D8F7" w14:textId="190DA836" w:rsidR="009F0196" w:rsidRDefault="009F0196" w:rsidP="008A2CBC">
            <w:pPr>
              <w:ind w:right="-104"/>
              <w:rPr>
                <w:rFonts w:ascii="Century Gothic" w:hAnsi="Century Gothic"/>
                <w:b/>
                <w:color w:val="FFFFFF" w:themeColor="background1"/>
              </w:rPr>
            </w:pPr>
          </w:p>
          <w:p w14:paraId="18513ADF" w14:textId="2E0CCEC2" w:rsidR="009F0196" w:rsidRPr="00BE377B" w:rsidRDefault="009F0196" w:rsidP="008A2CBC">
            <w:pPr>
              <w:ind w:right="-104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>
              <w:rPr>
                <w:rFonts w:ascii="Century Gothic" w:hAnsi="Century Gothic"/>
                <w:b/>
                <w:color w:val="FFFFFF" w:themeColor="background1"/>
              </w:rPr>
              <w:t>F</w:t>
            </w:r>
            <w:r w:rsidR="005040C6">
              <w:rPr>
                <w:rFonts w:ascii="Century Gothic" w:hAnsi="Century Gothic"/>
                <w:b/>
                <w:color w:val="FFFFFF" w:themeColor="background1"/>
              </w:rPr>
              <w:t>riday</w:t>
            </w:r>
          </w:p>
        </w:tc>
      </w:tr>
      <w:tr w:rsidR="00086555" w:rsidRPr="00BE377B" w14:paraId="72489350" w14:textId="7F4C2C10" w:rsidTr="00D05676">
        <w:trPr>
          <w:trHeight w:val="60"/>
        </w:trPr>
        <w:tc>
          <w:tcPr>
            <w:tcW w:w="1890" w:type="dxa"/>
            <w:vMerge/>
            <w:shd w:val="clear" w:color="auto" w:fill="7030A0"/>
            <w:vAlign w:val="center"/>
          </w:tcPr>
          <w:p w14:paraId="5B498A5A" w14:textId="77777777" w:rsidR="009F0196" w:rsidRPr="00BE377B" w:rsidRDefault="009F0196" w:rsidP="008138DC">
            <w:pPr>
              <w:ind w:left="255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980" w:type="dxa"/>
            <w:vMerge/>
            <w:shd w:val="clear" w:color="auto" w:fill="7030A0"/>
            <w:vAlign w:val="center"/>
          </w:tcPr>
          <w:p w14:paraId="2F4D7CF5" w14:textId="77777777" w:rsidR="009F0196" w:rsidRPr="00BE377B" w:rsidRDefault="009F019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980" w:type="dxa"/>
            <w:vMerge/>
            <w:shd w:val="clear" w:color="auto" w:fill="7030A0"/>
            <w:vAlign w:val="center"/>
          </w:tcPr>
          <w:p w14:paraId="4ABF89D0" w14:textId="77777777" w:rsidR="009F0196" w:rsidRPr="00BE377B" w:rsidRDefault="009F019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980" w:type="dxa"/>
            <w:vMerge/>
            <w:shd w:val="clear" w:color="auto" w:fill="7030A0"/>
            <w:vAlign w:val="center"/>
          </w:tcPr>
          <w:p w14:paraId="505D1A3D" w14:textId="77777777" w:rsidR="009F0196" w:rsidRPr="00BE377B" w:rsidRDefault="009F019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980" w:type="dxa"/>
            <w:vMerge/>
            <w:shd w:val="clear" w:color="auto" w:fill="7030A0"/>
            <w:vAlign w:val="center"/>
          </w:tcPr>
          <w:p w14:paraId="1EC47852" w14:textId="77777777" w:rsidR="009F0196" w:rsidRPr="00BE377B" w:rsidRDefault="009F0196" w:rsidP="009F0196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  <w:tc>
          <w:tcPr>
            <w:tcW w:w="1980" w:type="dxa"/>
            <w:tcBorders>
              <w:top w:val="nil"/>
            </w:tcBorders>
            <w:shd w:val="clear" w:color="auto" w:fill="7030A0"/>
            <w:vAlign w:val="center"/>
          </w:tcPr>
          <w:p w14:paraId="284364B7" w14:textId="77777777" w:rsidR="009F0196" w:rsidRPr="00BE377B" w:rsidRDefault="009F0196" w:rsidP="008A2CBC">
            <w:pPr>
              <w:ind w:right="-104"/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</w:p>
        </w:tc>
      </w:tr>
      <w:tr w:rsidR="00086555" w:rsidRPr="00BE377B" w14:paraId="543BEDCD" w14:textId="77777777" w:rsidTr="00D05676">
        <w:trPr>
          <w:trHeight w:val="665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12A88EA1" w14:textId="465E0C1F" w:rsidR="00CE08F9" w:rsidRPr="00152DA6" w:rsidRDefault="00CE08F9" w:rsidP="008138DC">
            <w:pPr>
              <w:ind w:left="75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8:00 – 8:50 am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6774744D" w14:textId="58DE337F" w:rsidR="00CE08F9" w:rsidRPr="00CE08F9" w:rsidRDefault="00CE08F9" w:rsidP="009F019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CE08F9">
              <w:rPr>
                <w:rFonts w:ascii="Century Gothic" w:hAnsi="Century Gothic"/>
                <w:sz w:val="18"/>
                <w:szCs w:val="18"/>
              </w:rPr>
              <w:t>Independent Work Time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14:paraId="799EA88D" w14:textId="3219A2AF" w:rsidR="00CE08F9" w:rsidRPr="00CE08F9" w:rsidRDefault="00CE08F9" w:rsidP="00CE08F9">
            <w:pPr>
              <w:spacing w:before="120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ork Time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14:paraId="56B52FB8" w14:textId="1C82DECE" w:rsidR="00CE08F9" w:rsidRPr="00CE08F9" w:rsidRDefault="00CE08F9" w:rsidP="00CE08F9">
            <w:pPr>
              <w:spacing w:before="120" w:after="100" w:afterAutospacing="1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ork Time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14:paraId="7FF4817A" w14:textId="6A569EA8" w:rsidR="00CE08F9" w:rsidRDefault="00CE08F9" w:rsidP="00CE08F9">
            <w:pPr>
              <w:spacing w:before="120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CE08F9">
              <w:rPr>
                <w:rFonts w:ascii="Century Gothic" w:hAnsi="Century Gothic"/>
                <w:sz w:val="18"/>
                <w:szCs w:val="18"/>
              </w:rPr>
              <w:t>Independent Work Time</w:t>
            </w:r>
          </w:p>
        </w:tc>
        <w:tc>
          <w:tcPr>
            <w:tcW w:w="1980" w:type="dxa"/>
            <w:shd w:val="clear" w:color="auto" w:fill="F2F2F2" w:themeFill="background1" w:themeFillShade="F2"/>
          </w:tcPr>
          <w:p w14:paraId="62182B24" w14:textId="18117F15" w:rsidR="00CE08F9" w:rsidRPr="00B25E9E" w:rsidRDefault="00CE08F9" w:rsidP="00CE08F9">
            <w:pPr>
              <w:spacing w:before="120"/>
              <w:ind w:right="-104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CE08F9">
              <w:rPr>
                <w:rFonts w:ascii="Century Gothic" w:hAnsi="Century Gothic"/>
                <w:sz w:val="18"/>
                <w:szCs w:val="18"/>
              </w:rPr>
              <w:t>Independent Work Time</w:t>
            </w:r>
          </w:p>
        </w:tc>
      </w:tr>
      <w:tr w:rsidR="00086555" w:rsidRPr="00BE377B" w14:paraId="1E74F662" w14:textId="7772E2B5" w:rsidTr="00D05676">
        <w:trPr>
          <w:trHeight w:val="1277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65819937" w14:textId="6736B7C8" w:rsidR="009F0196" w:rsidRDefault="009F0196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 w:rsidRPr="00DE7257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Period </w:t>
            </w:r>
            <w:r w:rsidR="00DE7257" w:rsidRPr="00DE7257">
              <w:rPr>
                <w:rFonts w:ascii="Century Gothic" w:hAnsi="Century Gothic"/>
                <w:b/>
                <w:sz w:val="20"/>
                <w:szCs w:val="20"/>
                <w:u w:val="single"/>
              </w:rPr>
              <w:t>1</w:t>
            </w:r>
            <w:r w:rsidR="00DE7257">
              <w:rPr>
                <w:rFonts w:ascii="Century Gothic" w:hAnsi="Century Gothic"/>
                <w:b/>
                <w:sz w:val="20"/>
                <w:szCs w:val="20"/>
              </w:rPr>
              <w:t>:</w:t>
            </w:r>
          </w:p>
          <w:p w14:paraId="1642DD87" w14:textId="39356C24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Login: 8:55 am</w:t>
            </w:r>
          </w:p>
          <w:p w14:paraId="51827DEA" w14:textId="77777777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2323B07" w14:textId="3B2D6412" w:rsidR="00086555" w:rsidRDefault="00CE08F9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8:55</w:t>
            </w:r>
            <w:r w:rsidR="009F0196" w:rsidRPr="00152DA6">
              <w:rPr>
                <w:rFonts w:ascii="Century Gothic" w:hAnsi="Century Gothic"/>
                <w:b/>
                <w:sz w:val="20"/>
                <w:szCs w:val="20"/>
              </w:rPr>
              <w:t xml:space="preserve"> – 10: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05</w:t>
            </w:r>
            <w:r w:rsidR="00DE7257">
              <w:rPr>
                <w:rFonts w:ascii="Century Gothic" w:hAnsi="Century Gothic"/>
                <w:b/>
                <w:sz w:val="20"/>
                <w:szCs w:val="20"/>
              </w:rPr>
              <w:t xml:space="preserve"> am</w:t>
            </w:r>
            <w:r w:rsidR="009F0196" w:rsidRPr="00152DA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  <w:p w14:paraId="0FE4DA78" w14:textId="1ED200E7" w:rsidR="0046310C" w:rsidRPr="003C5FF5" w:rsidRDefault="0046310C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007F149A" w14:textId="768B38AF" w:rsidR="009F0196" w:rsidRPr="00B25E9E" w:rsidRDefault="00DE7257" w:rsidP="00DE7257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  </w:t>
            </w:r>
            <w:r w:rsidR="00B25E9E"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AEF7A6C" w14:textId="77777777" w:rsidR="00B25E9E" w:rsidRDefault="00B25E9E" w:rsidP="00CE08F9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</w:t>
            </w:r>
            <w:r w:rsidR="00CE08F9">
              <w:rPr>
                <w:rFonts w:ascii="Century Gothic" w:hAnsi="Century Gothic"/>
                <w:sz w:val="18"/>
                <w:szCs w:val="18"/>
              </w:rPr>
              <w:t>Work</w:t>
            </w:r>
          </w:p>
          <w:p w14:paraId="599DDEE5" w14:textId="560A79CC" w:rsidR="00DE7257" w:rsidRPr="0078366D" w:rsidRDefault="00DE7257" w:rsidP="00CE08F9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0" w:type="dxa"/>
          </w:tcPr>
          <w:p w14:paraId="6D63FBA3" w14:textId="77777777" w:rsidR="00986EB0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  <w:p w14:paraId="107C4312" w14:textId="648C173A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187CE4F7" w14:textId="0A25BB38" w:rsidR="00B5793E" w:rsidRPr="00B5793E" w:rsidRDefault="00986EB0" w:rsidP="00986EB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</w:tcPr>
          <w:p w14:paraId="7FF9D663" w14:textId="77777777" w:rsidR="00986EB0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  <w:p w14:paraId="649C6D84" w14:textId="1DBD3DD5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8499B12" w14:textId="602244FB" w:rsidR="009F0196" w:rsidRPr="0078366D" w:rsidRDefault="00986EB0" w:rsidP="00986EB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</w:tcPr>
          <w:p w14:paraId="01805A01" w14:textId="77777777" w:rsidR="00AC2ED3" w:rsidRDefault="00AC2ED3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  <w:p w14:paraId="2EA29525" w14:textId="66A27571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ACEE6B1" w14:textId="2E40659D" w:rsidR="009F0196" w:rsidRPr="0078366D" w:rsidRDefault="00986EB0" w:rsidP="00986EB0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</w:tcPr>
          <w:p w14:paraId="6C5AD361" w14:textId="77777777" w:rsidR="00AC2ED3" w:rsidRDefault="00AC2ED3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  <w:p w14:paraId="52D7FA2F" w14:textId="340985B2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312CD84" w14:textId="77777777" w:rsidR="00D05676" w:rsidRDefault="00986EB0" w:rsidP="00986EB0">
            <w:pPr>
              <w:tabs>
                <w:tab w:val="left" w:pos="1328"/>
              </w:tabs>
              <w:ind w:right="-104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  <w:p w14:paraId="0D70231B" w14:textId="4A84C8A9" w:rsidR="009F0196" w:rsidRPr="0078366D" w:rsidRDefault="00986EB0" w:rsidP="00986EB0">
            <w:pPr>
              <w:tabs>
                <w:tab w:val="left" w:pos="1328"/>
              </w:tabs>
              <w:ind w:right="-104"/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&amp; Small Group Work</w:t>
            </w:r>
          </w:p>
        </w:tc>
      </w:tr>
      <w:tr w:rsidR="00086555" w:rsidRPr="00BE377B" w14:paraId="4FBF8E8F" w14:textId="21FF8546" w:rsidTr="00D05676">
        <w:trPr>
          <w:trHeight w:val="665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4ADD24C5" w14:textId="7D1DF772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 w:rsidRPr="00DE7257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Period </w:t>
            </w:r>
            <w:r w:rsidRPr="00DE7257">
              <w:rPr>
                <w:rFonts w:ascii="Century Gothic" w:hAnsi="Century Gothic"/>
                <w:b/>
                <w:sz w:val="20"/>
                <w:szCs w:val="20"/>
                <w:u w:val="single"/>
              </w:rPr>
              <w:t>2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:</w:t>
            </w:r>
          </w:p>
          <w:p w14:paraId="20D8737C" w14:textId="1DC9E32D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Login: 10:05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am</w:t>
            </w:r>
          </w:p>
          <w:p w14:paraId="651D0452" w14:textId="77777777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7DD95B6B" w14:textId="32770919" w:rsidR="00DE7257" w:rsidRPr="00152DA6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 w:rsidRPr="00152DA6">
              <w:rPr>
                <w:rFonts w:ascii="Century Gothic" w:hAnsi="Century Gothic"/>
                <w:b/>
                <w:sz w:val="20"/>
                <w:szCs w:val="20"/>
              </w:rPr>
              <w:t>10: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05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– 11:15 am</w:t>
            </w:r>
            <w:r w:rsidRPr="00152DA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  <w:p w14:paraId="5030E5F6" w14:textId="77777777" w:rsidR="005040C6" w:rsidRDefault="005040C6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38C14FE5" w14:textId="46BFE841" w:rsidR="0046310C" w:rsidRPr="007B336B" w:rsidRDefault="0046310C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14:paraId="3B344154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B22DB08" w14:textId="5EBAF8E6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7B9C0A1B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3339AFC1" w14:textId="2C3C9BF4" w:rsidR="009F0196" w:rsidRPr="0043123B" w:rsidRDefault="00986EB0" w:rsidP="00986EB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570DBEEB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08030964" w14:textId="45622AEB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116CCB14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778BF83F" w14:textId="15B782AE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62E976A8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2A88653" w14:textId="3179E5C5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</w:tr>
      <w:tr w:rsidR="00086555" w:rsidRPr="00BE377B" w14:paraId="067DC019" w14:textId="76360B52" w:rsidTr="00D05676">
        <w:trPr>
          <w:trHeight w:val="665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27B61681" w14:textId="6BAA2AA0" w:rsidR="009F0196" w:rsidRPr="00152DA6" w:rsidRDefault="005040C6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11:1</w:t>
            </w:r>
            <w:r w:rsidR="00152DA6">
              <w:rPr>
                <w:rFonts w:ascii="Century Gothic" w:hAnsi="Century Gothic"/>
                <w:b/>
                <w:sz w:val="20"/>
                <w:szCs w:val="20"/>
              </w:rPr>
              <w:t>5-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11:4</w:t>
            </w:r>
            <w:r w:rsidR="009F0196" w:rsidRPr="00152DA6">
              <w:rPr>
                <w:rFonts w:ascii="Century Gothic" w:hAnsi="Century Gothic"/>
                <w:b/>
                <w:sz w:val="20"/>
                <w:szCs w:val="20"/>
              </w:rPr>
              <w:t>5</w:t>
            </w:r>
            <w:r w:rsidR="003C5FF5">
              <w:rPr>
                <w:rFonts w:ascii="Century Gothic" w:hAnsi="Century Gothic"/>
                <w:b/>
                <w:sz w:val="20"/>
                <w:szCs w:val="20"/>
              </w:rPr>
              <w:t xml:space="preserve"> am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0F8A0B83" w14:textId="77777777" w:rsidR="009F0196" w:rsidRPr="0078366D" w:rsidRDefault="009F0196" w:rsidP="009F0196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78366D">
              <w:rPr>
                <w:rFonts w:ascii="Century Gothic" w:hAnsi="Century Gothic"/>
                <w:sz w:val="22"/>
                <w:szCs w:val="22"/>
              </w:rPr>
              <w:t>Lunch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3DE8605B" w14:textId="77777777" w:rsidR="009F0196" w:rsidRPr="0078366D" w:rsidRDefault="009F0196" w:rsidP="009F0196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78366D">
              <w:rPr>
                <w:rFonts w:ascii="Century Gothic" w:hAnsi="Century Gothic"/>
                <w:sz w:val="22"/>
                <w:szCs w:val="22"/>
              </w:rPr>
              <w:t>Lunch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2A19F14B" w14:textId="77777777" w:rsidR="009F0196" w:rsidRPr="0078366D" w:rsidRDefault="009F0196" w:rsidP="009F0196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78366D">
              <w:rPr>
                <w:rFonts w:ascii="Century Gothic" w:hAnsi="Century Gothic"/>
                <w:sz w:val="22"/>
                <w:szCs w:val="22"/>
              </w:rPr>
              <w:t>Lunch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404A8930" w14:textId="77777777" w:rsidR="009F0196" w:rsidRPr="0078366D" w:rsidRDefault="009F0196" w:rsidP="009F0196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78366D">
              <w:rPr>
                <w:rFonts w:ascii="Century Gothic" w:hAnsi="Century Gothic"/>
                <w:sz w:val="22"/>
                <w:szCs w:val="22"/>
              </w:rPr>
              <w:t>Lunch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125D3B95" w14:textId="26C647E8" w:rsidR="009F0196" w:rsidRPr="0078366D" w:rsidRDefault="009F0196" w:rsidP="008A2CBC">
            <w:pPr>
              <w:ind w:right="-104"/>
              <w:jc w:val="center"/>
              <w:rPr>
                <w:rFonts w:ascii="Century Gothic" w:hAnsi="Century Gothic"/>
                <w:sz w:val="22"/>
                <w:szCs w:val="22"/>
              </w:rPr>
            </w:pPr>
            <w:r w:rsidRPr="0078366D">
              <w:rPr>
                <w:rFonts w:ascii="Century Gothic" w:hAnsi="Century Gothic"/>
                <w:sz w:val="22"/>
                <w:szCs w:val="22"/>
              </w:rPr>
              <w:t>Lunch</w:t>
            </w:r>
          </w:p>
        </w:tc>
      </w:tr>
      <w:tr w:rsidR="00086555" w:rsidRPr="00BE377B" w14:paraId="6C2055A8" w14:textId="1DC38119" w:rsidTr="00D05676">
        <w:trPr>
          <w:trHeight w:val="665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0376176E" w14:textId="7F398AFB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 w:rsidRPr="00DE7257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Period </w:t>
            </w:r>
            <w:r>
              <w:rPr>
                <w:rFonts w:ascii="Century Gothic" w:hAnsi="Century Gothic"/>
                <w:b/>
                <w:sz w:val="20"/>
                <w:szCs w:val="20"/>
                <w:u w:val="single"/>
              </w:rPr>
              <w:t>3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:</w:t>
            </w:r>
          </w:p>
          <w:p w14:paraId="646D9AB2" w14:textId="7C2464DF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Login: 11:50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am</w:t>
            </w:r>
          </w:p>
          <w:p w14:paraId="5BD4804B" w14:textId="77777777" w:rsidR="00DE7257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024AB117" w14:textId="4607478C" w:rsidR="00DE7257" w:rsidRPr="00152DA6" w:rsidRDefault="00DE7257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11:50 – 1</w:t>
            </w:r>
            <w:r w:rsidRPr="00152DA6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00 p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m</w:t>
            </w:r>
            <w:r w:rsidRPr="00152DA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  <w:p w14:paraId="632A1061" w14:textId="77777777" w:rsidR="005040C6" w:rsidRDefault="005040C6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13F2167" w14:textId="4050C90D" w:rsidR="0046310C" w:rsidRPr="007B336B" w:rsidRDefault="0046310C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1980" w:type="dxa"/>
            <w:vAlign w:val="center"/>
          </w:tcPr>
          <w:p w14:paraId="13E30F06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777B1930" w14:textId="08C42755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3793CBB7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45C37705" w14:textId="3BFB0BEA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42D5C642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49B35FE5" w14:textId="1E239B69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3C1CFA78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27E73671" w14:textId="3EC19C58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15A827AA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C7AAA3E" w14:textId="77777777" w:rsidR="00D05676" w:rsidRDefault="00986EB0" w:rsidP="00986EB0">
            <w:pPr>
              <w:ind w:right="-104"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  <w:p w14:paraId="703C57DF" w14:textId="63631DCA" w:rsidR="009F0196" w:rsidRPr="00C57A05" w:rsidRDefault="00986EB0" w:rsidP="00986EB0">
            <w:pPr>
              <w:ind w:right="-104"/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&amp; Small Group Work</w:t>
            </w:r>
          </w:p>
        </w:tc>
      </w:tr>
      <w:tr w:rsidR="00086555" w:rsidRPr="00BE377B" w14:paraId="4BF418DF" w14:textId="56040444" w:rsidTr="00D05676">
        <w:trPr>
          <w:trHeight w:val="665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05457FC1" w14:textId="4BC4948A" w:rsidR="00086555" w:rsidRDefault="00086555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 w:rsidRPr="00DE7257">
              <w:rPr>
                <w:rFonts w:ascii="Century Gothic" w:hAnsi="Century Gothic"/>
                <w:b/>
                <w:sz w:val="20"/>
                <w:szCs w:val="20"/>
                <w:u w:val="single"/>
              </w:rPr>
              <w:t xml:space="preserve">Period </w:t>
            </w:r>
            <w:r>
              <w:rPr>
                <w:rFonts w:ascii="Century Gothic" w:hAnsi="Century Gothic"/>
                <w:b/>
                <w:sz w:val="20"/>
                <w:szCs w:val="20"/>
                <w:u w:val="single"/>
              </w:rPr>
              <w:t>4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:</w:t>
            </w:r>
          </w:p>
          <w:p w14:paraId="5642B0E8" w14:textId="70279459" w:rsidR="00086555" w:rsidRDefault="00086555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Login: 1:0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0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p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m</w:t>
            </w:r>
          </w:p>
          <w:p w14:paraId="57898B0C" w14:textId="77777777" w:rsidR="00086555" w:rsidRDefault="00086555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2A8323C" w14:textId="6833736D" w:rsidR="00086555" w:rsidRPr="00152DA6" w:rsidRDefault="00086555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1:00 – 2</w:t>
            </w:r>
            <w:r w:rsidRPr="00152DA6">
              <w:rPr>
                <w:rFonts w:ascii="Century Gothic" w:hAnsi="Century Gothic"/>
                <w:b/>
                <w:sz w:val="20"/>
                <w:szCs w:val="20"/>
              </w:rPr>
              <w:t>: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11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pm</w:t>
            </w:r>
            <w:r w:rsidRPr="00152DA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  <w:p w14:paraId="73D8E022" w14:textId="77777777" w:rsidR="00887BFB" w:rsidRDefault="00887BFB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2F82F3BF" w14:textId="3B72606F" w:rsidR="009F0196" w:rsidRPr="007B336B" w:rsidRDefault="00152DA6" w:rsidP="008138DC">
            <w:pPr>
              <w:ind w:left="165" w:hanging="9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6825ACA9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69C73D91" w14:textId="085DC5DC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3B3BAAA3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4519D4D8" w14:textId="7B0DF80B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  <w:r w:rsidR="007C2E0C"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61F1AD1D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5B95DD16" w14:textId="0F8B19C4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7F2F26B4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480D9403" w14:textId="4EECCC9D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  <w:tc>
          <w:tcPr>
            <w:tcW w:w="1980" w:type="dxa"/>
            <w:vAlign w:val="center"/>
          </w:tcPr>
          <w:p w14:paraId="6D727B60" w14:textId="77777777" w:rsidR="00986EB0" w:rsidRPr="00B25E9E" w:rsidRDefault="00986EB0" w:rsidP="00986EB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B25E9E">
              <w:rPr>
                <w:rFonts w:ascii="Century Gothic" w:hAnsi="Century Gothic"/>
                <w:sz w:val="18"/>
                <w:szCs w:val="18"/>
              </w:rPr>
              <w:t>Real Time Lesson</w:t>
            </w:r>
          </w:p>
          <w:p w14:paraId="73248116" w14:textId="5BF3F1A2" w:rsidR="009F0196" w:rsidRPr="00C57A05" w:rsidRDefault="00986EB0" w:rsidP="00986EB0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dependent W</w:t>
            </w:r>
            <w:r w:rsidRPr="00B25E9E">
              <w:rPr>
                <w:rFonts w:ascii="Century Gothic" w:hAnsi="Century Gothic"/>
                <w:sz w:val="18"/>
                <w:szCs w:val="18"/>
              </w:rPr>
              <w:t>ork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&amp; Small Group Work</w:t>
            </w:r>
          </w:p>
        </w:tc>
      </w:tr>
      <w:tr w:rsidR="00086555" w:rsidRPr="00BE377B" w14:paraId="72DD27CC" w14:textId="5A7927C5" w:rsidTr="00D05676">
        <w:trPr>
          <w:trHeight w:val="989"/>
        </w:trPr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6E6AFE6C" w14:textId="2234AC8E" w:rsidR="009F0196" w:rsidRPr="00152DA6" w:rsidRDefault="009F0196" w:rsidP="008138DC">
            <w:pPr>
              <w:ind w:left="165" w:hanging="90"/>
              <w:rPr>
                <w:rFonts w:ascii="Century Gothic" w:hAnsi="Century Gothic"/>
                <w:b/>
                <w:sz w:val="20"/>
                <w:szCs w:val="20"/>
              </w:rPr>
            </w:pPr>
            <w:r w:rsidRPr="00152DA6">
              <w:rPr>
                <w:rFonts w:ascii="Century Gothic" w:hAnsi="Century Gothic"/>
                <w:b/>
                <w:sz w:val="20"/>
                <w:szCs w:val="20"/>
              </w:rPr>
              <w:t>2</w:t>
            </w:r>
            <w:r w:rsidR="006632F4">
              <w:rPr>
                <w:rFonts w:ascii="Century Gothic" w:hAnsi="Century Gothic"/>
                <w:b/>
                <w:sz w:val="20"/>
                <w:szCs w:val="20"/>
              </w:rPr>
              <w:t>:11 – 2:41</w:t>
            </w:r>
            <w:r w:rsidRPr="00152DA6">
              <w:rPr>
                <w:rFonts w:ascii="Century Gothic" w:hAnsi="Century Gothic"/>
                <w:b/>
                <w:sz w:val="20"/>
                <w:szCs w:val="20"/>
              </w:rPr>
              <w:t xml:space="preserve"> pm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4A9D39B2" w14:textId="2C2B7A06" w:rsidR="00152DA6" w:rsidRPr="0078366D" w:rsidRDefault="00AF160C" w:rsidP="002E2274">
            <w:pPr>
              <w:spacing w:before="120"/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eacher </w:t>
            </w:r>
            <w:r w:rsidR="00532E9B">
              <w:rPr>
                <w:rFonts w:ascii="Century Gothic" w:hAnsi="Century Gothic"/>
                <w:sz w:val="20"/>
                <w:szCs w:val="20"/>
              </w:rPr>
              <w:t xml:space="preserve">Assistance/ </w:t>
            </w:r>
            <w:r w:rsidR="00EF4F7C" w:rsidRPr="00EF4F7C">
              <w:rPr>
                <w:rFonts w:ascii="Century Gothic" w:hAnsi="Century Gothic"/>
                <w:sz w:val="20"/>
                <w:szCs w:val="20"/>
              </w:rPr>
              <w:t xml:space="preserve">Virtual </w:t>
            </w:r>
            <w:r w:rsidR="009F0196" w:rsidRPr="00EF4F7C">
              <w:rPr>
                <w:rFonts w:ascii="Century Gothic" w:hAnsi="Century Gothic"/>
                <w:sz w:val="20"/>
                <w:szCs w:val="20"/>
              </w:rPr>
              <w:t>Office Hours</w:t>
            </w:r>
          </w:p>
          <w:p w14:paraId="19AF6627" w14:textId="082B66CA" w:rsidR="009F0196" w:rsidRPr="0078366D" w:rsidRDefault="009F0196" w:rsidP="009F0196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071514AE" w14:textId="77777777" w:rsidR="00532E9B" w:rsidRPr="0078366D" w:rsidRDefault="00532E9B" w:rsidP="002E2274">
            <w:pPr>
              <w:spacing w:before="120"/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eacher Assistance/ </w:t>
            </w:r>
            <w:r w:rsidRPr="00EF4F7C">
              <w:rPr>
                <w:rFonts w:ascii="Century Gothic" w:hAnsi="Century Gothic"/>
                <w:sz w:val="20"/>
                <w:szCs w:val="20"/>
              </w:rPr>
              <w:t>Virtual Office Hours</w:t>
            </w:r>
          </w:p>
          <w:p w14:paraId="78EEB5D0" w14:textId="2C6B7093" w:rsidR="009F0196" w:rsidRPr="0078366D" w:rsidRDefault="009F0196" w:rsidP="00532E9B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4EC6FC13" w14:textId="77777777" w:rsidR="00532E9B" w:rsidRPr="0078366D" w:rsidRDefault="00532E9B" w:rsidP="002E2274">
            <w:pPr>
              <w:spacing w:before="120"/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eacher Assistance/ </w:t>
            </w:r>
            <w:r w:rsidRPr="00EF4F7C">
              <w:rPr>
                <w:rFonts w:ascii="Century Gothic" w:hAnsi="Century Gothic"/>
                <w:sz w:val="20"/>
                <w:szCs w:val="20"/>
              </w:rPr>
              <w:t>Virtual Office Hours</w:t>
            </w:r>
          </w:p>
          <w:p w14:paraId="43208777" w14:textId="70C97059" w:rsidR="009F0196" w:rsidRPr="0078366D" w:rsidRDefault="009F0196" w:rsidP="00532E9B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42C14CD4" w14:textId="77777777" w:rsidR="00532E9B" w:rsidRPr="0078366D" w:rsidRDefault="00532E9B" w:rsidP="002E2274">
            <w:pPr>
              <w:spacing w:before="120"/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eacher Assistance/ </w:t>
            </w:r>
            <w:r w:rsidRPr="00EF4F7C">
              <w:rPr>
                <w:rFonts w:ascii="Century Gothic" w:hAnsi="Century Gothic"/>
                <w:sz w:val="20"/>
                <w:szCs w:val="20"/>
              </w:rPr>
              <w:t>Virtual Office Hours</w:t>
            </w:r>
          </w:p>
          <w:p w14:paraId="51F9AFE1" w14:textId="1A2D9848" w:rsidR="009F0196" w:rsidRPr="0078366D" w:rsidRDefault="008A2CBC" w:rsidP="00EF4F7C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                 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0CAD3863" w14:textId="77777777" w:rsidR="00532E9B" w:rsidRPr="0078366D" w:rsidRDefault="00532E9B" w:rsidP="002E2274">
            <w:pPr>
              <w:spacing w:before="120"/>
              <w:jc w:val="center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eacher Assistance/ </w:t>
            </w:r>
            <w:r w:rsidRPr="00EF4F7C">
              <w:rPr>
                <w:rFonts w:ascii="Century Gothic" w:hAnsi="Century Gothic"/>
                <w:sz w:val="20"/>
                <w:szCs w:val="20"/>
              </w:rPr>
              <w:t>Virtual Office Hours</w:t>
            </w:r>
          </w:p>
          <w:p w14:paraId="74F7974A" w14:textId="073C00B5" w:rsidR="009F0196" w:rsidRPr="0078366D" w:rsidRDefault="009F0196" w:rsidP="00532E9B">
            <w:pPr>
              <w:ind w:left="-287" w:right="-104"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3432A925" w14:textId="3CE75C83" w:rsidR="003C5FF5" w:rsidRDefault="003C5FF5"/>
    <w:p w14:paraId="12D4F572" w14:textId="0ED8C074" w:rsidR="00D75B06" w:rsidRDefault="00D75B06"/>
    <w:p w14:paraId="2C5BD1CC" w14:textId="4C258A53" w:rsidR="00D75B06" w:rsidRPr="00A368D3" w:rsidRDefault="00595F44" w:rsidP="0058707D">
      <w:pPr>
        <w:ind w:left="-810"/>
        <w:rPr>
          <w:sz w:val="18"/>
          <w:szCs w:val="18"/>
        </w:rPr>
      </w:pPr>
      <w:r>
        <w:rPr>
          <w:sz w:val="18"/>
          <w:szCs w:val="18"/>
        </w:rPr>
        <w:t xml:space="preserve">  </w:t>
      </w:r>
      <w:r w:rsidR="00A368D3" w:rsidRPr="00A368D3">
        <w:rPr>
          <w:sz w:val="18"/>
          <w:szCs w:val="18"/>
        </w:rPr>
        <w:t>Updated 8/17/20</w:t>
      </w:r>
    </w:p>
    <w:p w14:paraId="50E23C4A" w14:textId="122FC6D7" w:rsidR="00986EB0" w:rsidRDefault="00986EB0">
      <w:bookmarkStart w:id="0" w:name="_GoBack"/>
      <w:bookmarkEnd w:id="0"/>
    </w:p>
    <w:sectPr w:rsidR="00986EB0" w:rsidSect="00D05676">
      <w:headerReference w:type="even" r:id="rId8"/>
      <w:headerReference w:type="default" r:id="rId9"/>
      <w:pgSz w:w="12240" w:h="15840"/>
      <w:pgMar w:top="864" w:right="720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B8280" w14:textId="77777777" w:rsidR="00EF4F7C" w:rsidRDefault="00EF4F7C" w:rsidP="006A1344">
      <w:r>
        <w:separator/>
      </w:r>
    </w:p>
  </w:endnote>
  <w:endnote w:type="continuationSeparator" w:id="0">
    <w:p w14:paraId="6E2223F6" w14:textId="77777777" w:rsidR="00EF4F7C" w:rsidRDefault="00EF4F7C" w:rsidP="006A1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66190" w14:textId="77777777" w:rsidR="00EF4F7C" w:rsidRDefault="00EF4F7C" w:rsidP="006A1344">
      <w:r>
        <w:separator/>
      </w:r>
    </w:p>
  </w:footnote>
  <w:footnote w:type="continuationSeparator" w:id="0">
    <w:p w14:paraId="7B79E19C" w14:textId="77777777" w:rsidR="00EF4F7C" w:rsidRDefault="00EF4F7C" w:rsidP="006A1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C84667" w14:textId="77777777" w:rsidR="00D75B06" w:rsidRDefault="00D75B06" w:rsidP="00D75B06">
    <w:pPr>
      <w:pStyle w:val="ListParagraph"/>
      <w:ind w:left="-2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4E192" w14:textId="03DF9794" w:rsidR="00EF4F7C" w:rsidRDefault="00EF4F7C" w:rsidP="006A1344">
    <w:pPr>
      <w:pStyle w:val="Header"/>
      <w:jc w:val="center"/>
      <w:rPr>
        <w:rFonts w:ascii="Copperplate Gothic Light" w:hAnsi="Copperplate Gothic Light"/>
        <w:b/>
        <w:sz w:val="32"/>
        <w:szCs w:val="32"/>
      </w:rPr>
    </w:pPr>
    <w:r>
      <w:rPr>
        <w:rFonts w:ascii="Copperplate Gothic Light" w:hAnsi="Copperplate Gothic Light"/>
        <w:b/>
        <w:sz w:val="32"/>
        <w:szCs w:val="32"/>
      </w:rPr>
      <w:t>BECKER MIDDLE SCHOOL</w:t>
    </w:r>
  </w:p>
  <w:p w14:paraId="713EA86F" w14:textId="77777777" w:rsidR="00502C5E" w:rsidRDefault="00EF4F7C" w:rsidP="006A1344">
    <w:pPr>
      <w:pStyle w:val="Header"/>
      <w:jc w:val="center"/>
      <w:rPr>
        <w:rFonts w:ascii="Copperplate Gothic Light" w:hAnsi="Copperplate Gothic Light"/>
        <w:b/>
        <w:sz w:val="32"/>
        <w:szCs w:val="32"/>
      </w:rPr>
    </w:pPr>
    <w:r w:rsidRPr="00BE377B">
      <w:rPr>
        <w:rFonts w:ascii="Copperplate Gothic Light" w:hAnsi="Copperplate Gothic Light"/>
        <w:b/>
        <w:sz w:val="32"/>
        <w:szCs w:val="32"/>
      </w:rPr>
      <w:t>Weekly</w:t>
    </w:r>
    <w:r>
      <w:rPr>
        <w:rFonts w:ascii="Copperplate Gothic Light" w:hAnsi="Copperplate Gothic Light"/>
        <w:b/>
        <w:sz w:val="32"/>
        <w:szCs w:val="32"/>
      </w:rPr>
      <w:t xml:space="preserve"> </w:t>
    </w:r>
    <w:r w:rsidR="00502C5E">
      <w:rPr>
        <w:rFonts w:ascii="Copperplate Gothic Light" w:hAnsi="Copperplate Gothic Light"/>
        <w:b/>
        <w:sz w:val="32"/>
        <w:szCs w:val="32"/>
      </w:rPr>
      <w:t>distance learning</w:t>
    </w:r>
  </w:p>
  <w:p w14:paraId="08D36D38" w14:textId="452C08A0" w:rsidR="00887BFB" w:rsidRPr="008138DC" w:rsidRDefault="00DE7257" w:rsidP="008138DC">
    <w:pPr>
      <w:pStyle w:val="Header"/>
      <w:jc w:val="center"/>
      <w:rPr>
        <w:rFonts w:ascii="Copperplate Gothic Light" w:hAnsi="Copperplate Gothic Light"/>
        <w:b/>
        <w:noProof/>
        <w:bdr w:val="none" w:sz="0" w:space="0" w:color="auto" w:frame="1"/>
      </w:rPr>
    </w:pPr>
    <w:r>
      <w:rPr>
        <w:rFonts w:ascii="Copperplate Gothic Light" w:hAnsi="Copperplate Gothic Light"/>
        <w:b/>
        <w:sz w:val="32"/>
        <w:szCs w:val="32"/>
      </w:rPr>
      <w:t>S</w:t>
    </w:r>
    <w:r w:rsidR="00D47F8D">
      <w:rPr>
        <w:rFonts w:ascii="Copperplate Gothic Light" w:hAnsi="Copperplate Gothic Light"/>
        <w:b/>
        <w:sz w:val="32"/>
        <w:szCs w:val="32"/>
      </w:rPr>
      <w:t>tudent</w:t>
    </w:r>
    <w:r w:rsidR="00EF4F7C" w:rsidRPr="00BE377B">
      <w:rPr>
        <w:rFonts w:ascii="Copperplate Gothic Light" w:hAnsi="Copperplate Gothic Light"/>
        <w:b/>
        <w:sz w:val="32"/>
        <w:szCs w:val="32"/>
      </w:rPr>
      <w:t xml:space="preserve"> Schedule</w:t>
    </w:r>
    <w:r w:rsidR="00EF4F7C" w:rsidRPr="00BE377B">
      <w:rPr>
        <w:rFonts w:ascii="Copperplate Gothic Light" w:hAnsi="Copperplate Gothic Light"/>
        <w:b/>
        <w:noProof/>
        <w:bdr w:val="none" w:sz="0" w:space="0" w:color="auto" w:frame="1"/>
      </w:rPr>
      <w:t xml:space="preserve"> </w:t>
    </w:r>
  </w:p>
  <w:p w14:paraId="341D706B" w14:textId="4841E4D8" w:rsidR="005E4F71" w:rsidRPr="00887BFB" w:rsidRDefault="008138DC" w:rsidP="00887BFB">
    <w:pPr>
      <w:ind w:hanging="990"/>
      <w:rPr>
        <w:b/>
      </w:rPr>
    </w:pPr>
    <w:r>
      <w:rPr>
        <w:b/>
      </w:rPr>
      <w:t xml:space="preserve">    </w:t>
    </w:r>
    <w:r w:rsidR="005E4F71" w:rsidRPr="00887BFB">
      <w:rPr>
        <w:b/>
      </w:rPr>
      <w:t xml:space="preserve">Students: </w:t>
    </w:r>
  </w:p>
  <w:p w14:paraId="73755381" w14:textId="77777777" w:rsidR="005E4F71" w:rsidRDefault="005E4F71" w:rsidP="005E4F71">
    <w:pPr>
      <w:pStyle w:val="ListParagraph"/>
      <w:numPr>
        <w:ilvl w:val="0"/>
        <w:numId w:val="1"/>
      </w:numPr>
    </w:pPr>
    <w:r>
      <w:t xml:space="preserve">Distance learning involves a full-time </w:t>
    </w:r>
    <w:r w:rsidRPr="00BE2BC9">
      <w:rPr>
        <w:u w:val="single"/>
      </w:rPr>
      <w:t>daily commitment</w:t>
    </w:r>
    <w:r>
      <w:t xml:space="preserve">.   </w:t>
    </w:r>
  </w:p>
  <w:p w14:paraId="771170C0" w14:textId="77777777" w:rsidR="005E4F71" w:rsidRDefault="005E4F71" w:rsidP="005E4F71">
    <w:pPr>
      <w:pStyle w:val="ListParagraph"/>
      <w:numPr>
        <w:ilvl w:val="0"/>
        <w:numId w:val="1"/>
      </w:numPr>
    </w:pPr>
    <w:r>
      <w:t xml:space="preserve">Follow the weekly schedule and this will help you keep up with your learning while you are at home.  </w:t>
    </w:r>
  </w:p>
  <w:p w14:paraId="731F5D5F" w14:textId="4F114968" w:rsidR="005E4F71" w:rsidRDefault="005E4F71" w:rsidP="005E4F71">
    <w:pPr>
      <w:pStyle w:val="ListParagraph"/>
      <w:numPr>
        <w:ilvl w:val="0"/>
        <w:numId w:val="1"/>
      </w:numPr>
    </w:pPr>
    <w:r>
      <w:t xml:space="preserve">“Real Time Lesson” is when </w:t>
    </w:r>
    <w:r w:rsidR="00887BFB">
      <w:t xml:space="preserve">the </w:t>
    </w:r>
    <w:r>
      <w:t xml:space="preserve">class is held online.  Login 5 minutes prior to the start of class. </w:t>
    </w:r>
    <w:r w:rsidR="00AC2ED3">
      <w:t xml:space="preserve"> Every Monday your teacher will provide you with the </w:t>
    </w:r>
    <w:r w:rsidR="00AC2ED3" w:rsidRPr="00086555">
      <w:rPr>
        <w:u w:val="single"/>
      </w:rPr>
      <w:t xml:space="preserve">weekly schedule </w:t>
    </w:r>
    <w:r w:rsidR="00DE7257" w:rsidRPr="00086555">
      <w:rPr>
        <w:u w:val="single"/>
      </w:rPr>
      <w:t xml:space="preserve">of </w:t>
    </w:r>
    <w:r w:rsidR="00086555" w:rsidRPr="00086555">
      <w:rPr>
        <w:u w:val="single"/>
      </w:rPr>
      <w:t xml:space="preserve">live </w:t>
    </w:r>
    <w:r w:rsidR="00DE7257" w:rsidRPr="00086555">
      <w:rPr>
        <w:u w:val="single"/>
      </w:rPr>
      <w:t>lessons</w:t>
    </w:r>
    <w:r w:rsidR="00DE7257">
      <w:t xml:space="preserve"> on their canvas page. </w:t>
    </w:r>
  </w:p>
  <w:p w14:paraId="154E0DCF" w14:textId="4FCE0FFD" w:rsidR="005E4F71" w:rsidRDefault="005E4F71" w:rsidP="005E4F71">
    <w:pPr>
      <w:pStyle w:val="ListParagraph"/>
      <w:numPr>
        <w:ilvl w:val="0"/>
        <w:numId w:val="1"/>
      </w:numPr>
    </w:pPr>
    <w:r>
      <w:t>“Independent Work” is time that you have to complete the work assigned.</w:t>
    </w:r>
  </w:p>
  <w:p w14:paraId="6E748142" w14:textId="26D01C5C" w:rsidR="005E4F71" w:rsidRDefault="005E4F71" w:rsidP="005E4F71">
    <w:pPr>
      <w:pStyle w:val="ListParagraph"/>
      <w:numPr>
        <w:ilvl w:val="0"/>
        <w:numId w:val="1"/>
      </w:numPr>
    </w:pPr>
    <w:r>
      <w:t>“</w:t>
    </w:r>
    <w:r w:rsidR="00887BFB">
      <w:t>Small Group Work</w:t>
    </w:r>
    <w:r>
      <w:t>” is time that the teacher may require you to get extra assistance</w:t>
    </w:r>
    <w:r w:rsidR="00887BFB">
      <w:t xml:space="preserve"> or acceleration</w:t>
    </w:r>
    <w:r>
      <w:t xml:space="preserve"> with the learning being presented.</w:t>
    </w:r>
    <w:r w:rsidR="00E158AC">
      <w:t xml:space="preserve"> When</w:t>
    </w:r>
    <w:r w:rsidR="00887BFB">
      <w:t xml:space="preserve"> you are invited to small group work </w:t>
    </w:r>
    <w:r w:rsidR="00887BFB" w:rsidRPr="00887BFB">
      <w:rPr>
        <w:u w:val="single"/>
      </w:rPr>
      <w:t>attendance is required</w:t>
    </w:r>
    <w:r w:rsidR="00887BFB">
      <w:t>.</w:t>
    </w:r>
  </w:p>
  <w:p w14:paraId="3995D68B" w14:textId="510EF32E" w:rsidR="00143778" w:rsidRPr="00887BFB" w:rsidRDefault="005E4F71" w:rsidP="0006762D">
    <w:pPr>
      <w:pStyle w:val="ListParagraph"/>
      <w:numPr>
        <w:ilvl w:val="0"/>
        <w:numId w:val="1"/>
      </w:numPr>
      <w:ind w:right="-306"/>
    </w:pPr>
    <w:r>
      <w:t>“Teacher Assistance</w:t>
    </w:r>
    <w:r w:rsidR="00887BFB">
      <w:t>/Virtual Office Hours</w:t>
    </w:r>
    <w:r w:rsidR="00086555">
      <w:t>” is time that EVERY</w:t>
    </w:r>
    <w:r>
      <w:t xml:space="preserve"> teacher is available </w:t>
    </w:r>
    <w:r w:rsidR="00086555">
      <w:t>for you to get extra help</w:t>
    </w:r>
    <w:r w:rsidR="0006762D">
      <w:t>.</w:t>
    </w:r>
  </w:p>
  <w:p w14:paraId="731B0FF3" w14:textId="77777777" w:rsidR="00143778" w:rsidRPr="00A85A5D" w:rsidRDefault="00143778" w:rsidP="00A85A5D">
    <w:pPr>
      <w:pStyle w:val="Header"/>
      <w:ind w:hanging="540"/>
      <w:rPr>
        <w:rFonts w:ascii="Copperplate Gothic Light" w:hAnsi="Copperplate Gothic Light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BA6FB9"/>
    <w:multiLevelType w:val="hybridMultilevel"/>
    <w:tmpl w:val="A1629F42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xMDc3MLAwNrEwMrJQ0lEKTi0uzszPAykwrgUAnDYPnywAAAA="/>
  </w:docVars>
  <w:rsids>
    <w:rsidRoot w:val="003C246C"/>
    <w:rsid w:val="0004789D"/>
    <w:rsid w:val="0006762D"/>
    <w:rsid w:val="00086555"/>
    <w:rsid w:val="000C1439"/>
    <w:rsid w:val="00143778"/>
    <w:rsid w:val="00152DA6"/>
    <w:rsid w:val="001E4C6E"/>
    <w:rsid w:val="002A721E"/>
    <w:rsid w:val="002D184C"/>
    <w:rsid w:val="002D3331"/>
    <w:rsid w:val="002D7200"/>
    <w:rsid w:val="002E2274"/>
    <w:rsid w:val="00341414"/>
    <w:rsid w:val="00383D96"/>
    <w:rsid w:val="003A41CF"/>
    <w:rsid w:val="003C246C"/>
    <w:rsid w:val="003C5FF5"/>
    <w:rsid w:val="0043123B"/>
    <w:rsid w:val="004367CE"/>
    <w:rsid w:val="00461FC9"/>
    <w:rsid w:val="0046310C"/>
    <w:rsid w:val="00482ADA"/>
    <w:rsid w:val="004B195F"/>
    <w:rsid w:val="00502C5E"/>
    <w:rsid w:val="005040C6"/>
    <w:rsid w:val="00532E9B"/>
    <w:rsid w:val="00551736"/>
    <w:rsid w:val="00557368"/>
    <w:rsid w:val="00573096"/>
    <w:rsid w:val="00577BA1"/>
    <w:rsid w:val="0058707D"/>
    <w:rsid w:val="00595F44"/>
    <w:rsid w:val="005B1E25"/>
    <w:rsid w:val="005C6364"/>
    <w:rsid w:val="005E4F71"/>
    <w:rsid w:val="005F7D34"/>
    <w:rsid w:val="00600570"/>
    <w:rsid w:val="0061041F"/>
    <w:rsid w:val="006233DA"/>
    <w:rsid w:val="006632F4"/>
    <w:rsid w:val="006908A8"/>
    <w:rsid w:val="00695E08"/>
    <w:rsid w:val="006A1344"/>
    <w:rsid w:val="006A5143"/>
    <w:rsid w:val="006A5510"/>
    <w:rsid w:val="00702FE8"/>
    <w:rsid w:val="00706764"/>
    <w:rsid w:val="00751F6C"/>
    <w:rsid w:val="0078366D"/>
    <w:rsid w:val="007B336B"/>
    <w:rsid w:val="007C0CEB"/>
    <w:rsid w:val="007C2E0C"/>
    <w:rsid w:val="007C6F24"/>
    <w:rsid w:val="007E11F1"/>
    <w:rsid w:val="007E587B"/>
    <w:rsid w:val="008138DC"/>
    <w:rsid w:val="0084424E"/>
    <w:rsid w:val="00876051"/>
    <w:rsid w:val="00880D85"/>
    <w:rsid w:val="0088247C"/>
    <w:rsid w:val="00885E9F"/>
    <w:rsid w:val="00887BFB"/>
    <w:rsid w:val="008A2CBC"/>
    <w:rsid w:val="008B4EF5"/>
    <w:rsid w:val="008C76D3"/>
    <w:rsid w:val="008D0C2A"/>
    <w:rsid w:val="008F1E8E"/>
    <w:rsid w:val="00914294"/>
    <w:rsid w:val="00925756"/>
    <w:rsid w:val="00986EB0"/>
    <w:rsid w:val="009A0933"/>
    <w:rsid w:val="009B5908"/>
    <w:rsid w:val="009D186A"/>
    <w:rsid w:val="009F0196"/>
    <w:rsid w:val="00A368D3"/>
    <w:rsid w:val="00A571CD"/>
    <w:rsid w:val="00A85A5D"/>
    <w:rsid w:val="00A92F44"/>
    <w:rsid w:val="00A95EC6"/>
    <w:rsid w:val="00AC2ED3"/>
    <w:rsid w:val="00AD62CF"/>
    <w:rsid w:val="00AF160C"/>
    <w:rsid w:val="00B045FD"/>
    <w:rsid w:val="00B226AA"/>
    <w:rsid w:val="00B25E9E"/>
    <w:rsid w:val="00B5793E"/>
    <w:rsid w:val="00B7767F"/>
    <w:rsid w:val="00B77FBA"/>
    <w:rsid w:val="00B861FF"/>
    <w:rsid w:val="00BE2BC9"/>
    <w:rsid w:val="00BE377B"/>
    <w:rsid w:val="00BF11D0"/>
    <w:rsid w:val="00C57A05"/>
    <w:rsid w:val="00C926BE"/>
    <w:rsid w:val="00CB5FC4"/>
    <w:rsid w:val="00CC3213"/>
    <w:rsid w:val="00CE08F9"/>
    <w:rsid w:val="00CF479A"/>
    <w:rsid w:val="00D05676"/>
    <w:rsid w:val="00D115D4"/>
    <w:rsid w:val="00D230EE"/>
    <w:rsid w:val="00D47F8D"/>
    <w:rsid w:val="00D55A79"/>
    <w:rsid w:val="00D56E6F"/>
    <w:rsid w:val="00D6330E"/>
    <w:rsid w:val="00D75B06"/>
    <w:rsid w:val="00DE7257"/>
    <w:rsid w:val="00E158AC"/>
    <w:rsid w:val="00E4409D"/>
    <w:rsid w:val="00EA53C5"/>
    <w:rsid w:val="00EE27E1"/>
    <w:rsid w:val="00EF4F7C"/>
    <w:rsid w:val="00EF730D"/>
    <w:rsid w:val="00F03095"/>
    <w:rsid w:val="00F037BC"/>
    <w:rsid w:val="00F8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4FA87C93"/>
  <w14:defaultImageDpi w14:val="330"/>
  <w15:docId w15:val="{7077EE58-5DB4-4ECD-8033-FCFB8885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2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13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1344"/>
  </w:style>
  <w:style w:type="paragraph" w:styleId="Footer">
    <w:name w:val="footer"/>
    <w:basedOn w:val="Normal"/>
    <w:link w:val="FooterChar"/>
    <w:uiPriority w:val="99"/>
    <w:unhideWhenUsed/>
    <w:rsid w:val="006A13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344"/>
  </w:style>
  <w:style w:type="paragraph" w:styleId="BalloonText">
    <w:name w:val="Balloon Text"/>
    <w:basedOn w:val="Normal"/>
    <w:link w:val="BalloonTextChar"/>
    <w:uiPriority w:val="99"/>
    <w:semiHidden/>
    <w:unhideWhenUsed/>
    <w:rsid w:val="00BE37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7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123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312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33D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D3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38C4AB-93C0-4220-936B-7D6A7076E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ons, Tina Lynn</dc:creator>
  <cp:keywords/>
  <dc:description/>
  <cp:lastModifiedBy>Windows User</cp:lastModifiedBy>
  <cp:revision>12</cp:revision>
  <cp:lastPrinted>2020-08-17T18:01:00Z</cp:lastPrinted>
  <dcterms:created xsi:type="dcterms:W3CDTF">2020-08-17T15:46:00Z</dcterms:created>
  <dcterms:modified xsi:type="dcterms:W3CDTF">2020-08-17T18:03:00Z</dcterms:modified>
</cp:coreProperties>
</file>